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10065" w:type="dxa"/>
        <w:jc w:val="center"/>
        <w:tblLook w:val="04A0" w:firstRow="1" w:lastRow="0" w:firstColumn="1" w:lastColumn="0" w:noHBand="0" w:noVBand="1"/>
      </w:tblPr>
      <w:tblGrid>
        <w:gridCol w:w="2829"/>
        <w:gridCol w:w="7236"/>
      </w:tblGrid>
      <w:tr w:rsidR="00686E17" w:rsidRPr="00686E17" w14:paraId="2B8F4AD8" w14:textId="77777777" w:rsidTr="00226D9E">
        <w:trPr>
          <w:trHeight w:val="1725"/>
          <w:jc w:val="center"/>
        </w:trPr>
        <w:tc>
          <w:tcPr>
            <w:tcW w:w="2829" w:type="dxa"/>
            <w:vAlign w:val="center"/>
          </w:tcPr>
          <w:p w14:paraId="7CE4904E" w14:textId="77777777" w:rsidR="00686E17" w:rsidRPr="006D0BBB" w:rsidRDefault="00686E17" w:rsidP="00615C2B">
            <w:pPr>
              <w:spacing w:line="240" w:lineRule="auto"/>
              <w:contextualSpacing/>
              <w:jc w:val="center"/>
              <w:rPr>
                <w:b/>
                <w:sz w:val="32"/>
                <w:szCs w:val="28"/>
              </w:rPr>
            </w:pPr>
            <w:r w:rsidRPr="008D3EA3">
              <w:rPr>
                <w:b/>
                <w:noProof/>
                <w:sz w:val="28"/>
                <w:szCs w:val="32"/>
              </w:rPr>
              <w:drawing>
                <wp:inline distT="0" distB="0" distL="0" distR="0" wp14:anchorId="75CCF49E" wp14:editId="52D14A68">
                  <wp:extent cx="914400" cy="724246"/>
                  <wp:effectExtent l="0" t="0" r="0" b="0"/>
                  <wp:docPr id="595402305" name="picture" descr="http://www.po.opole.pl/media/logotypy/2014/logotyp-politechnika-opolska-0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442" r="14959"/>
                          <a:stretch/>
                        </pic:blipFill>
                        <pic:spPr bwMode="auto">
                          <a:xfrm>
                            <a:off x="0" y="0"/>
                            <a:ext cx="967336" cy="7661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6" w:type="dxa"/>
            <w:vAlign w:val="center"/>
          </w:tcPr>
          <w:p w14:paraId="6781076E" w14:textId="77777777" w:rsidR="00686E17" w:rsidRDefault="00686E17" w:rsidP="00615C2B">
            <w:pPr>
              <w:spacing w:after="320" w:line="240" w:lineRule="auto"/>
              <w:contextualSpacing/>
              <w:jc w:val="left"/>
              <w:rPr>
                <w:b/>
                <w:sz w:val="28"/>
                <w:szCs w:val="32"/>
              </w:rPr>
            </w:pPr>
            <w:r>
              <w:rPr>
                <w:b/>
                <w:sz w:val="28"/>
                <w:szCs w:val="32"/>
              </w:rPr>
              <w:t>Politechnika Opolska</w:t>
            </w:r>
          </w:p>
          <w:p w14:paraId="5C06F3FB" w14:textId="77777777" w:rsidR="00686E17" w:rsidRPr="00861E2F" w:rsidRDefault="00686E17" w:rsidP="00615C2B">
            <w:pPr>
              <w:spacing w:after="320" w:line="240" w:lineRule="auto"/>
              <w:contextualSpacing/>
              <w:jc w:val="left"/>
              <w:rPr>
                <w:b/>
                <w:sz w:val="28"/>
                <w:szCs w:val="32"/>
              </w:rPr>
            </w:pPr>
            <w:r w:rsidRPr="00861E2F">
              <w:rPr>
                <w:b/>
                <w:sz w:val="28"/>
                <w:szCs w:val="32"/>
              </w:rPr>
              <w:t>Wydział Elektrotechniki, Automatyki i Informatyki</w:t>
            </w:r>
          </w:p>
          <w:p w14:paraId="11CAC90A" w14:textId="68769FE1" w:rsidR="00686E17" w:rsidRPr="00686E17" w:rsidRDefault="00874EFB" w:rsidP="00615C2B">
            <w:pPr>
              <w:spacing w:before="840" w:after="840" w:line="240" w:lineRule="auto"/>
              <w:contextualSpacing/>
              <w:jc w:val="left"/>
              <w:rPr>
                <w:b/>
                <w:sz w:val="32"/>
                <w:szCs w:val="28"/>
              </w:rPr>
            </w:pPr>
            <w:r>
              <w:rPr>
                <w:b/>
                <w:sz w:val="28"/>
                <w:szCs w:val="32"/>
              </w:rPr>
              <w:t>Katedra</w:t>
            </w:r>
            <w:r w:rsidR="00686E17" w:rsidRPr="008D3EA3">
              <w:rPr>
                <w:b/>
                <w:sz w:val="28"/>
                <w:szCs w:val="32"/>
              </w:rPr>
              <w:t xml:space="preserve"> Informatyki</w:t>
            </w:r>
          </w:p>
        </w:tc>
      </w:tr>
      <w:tr w:rsidR="00686E17" w:rsidRPr="00686E17" w14:paraId="5B6986D6" w14:textId="77777777" w:rsidTr="00226D9E">
        <w:trPr>
          <w:trHeight w:val="384"/>
          <w:jc w:val="center"/>
        </w:trPr>
        <w:tc>
          <w:tcPr>
            <w:tcW w:w="2829" w:type="dxa"/>
            <w:vAlign w:val="center"/>
          </w:tcPr>
          <w:p w14:paraId="3336FB83" w14:textId="77777777" w:rsidR="00686E17" w:rsidRPr="0046213A" w:rsidRDefault="00686E17" w:rsidP="00142752">
            <w:pPr>
              <w:spacing w:line="240" w:lineRule="auto"/>
              <w:contextualSpacing/>
              <w:jc w:val="right"/>
              <w:rPr>
                <w:b/>
                <w:sz w:val="28"/>
                <w:szCs w:val="28"/>
              </w:rPr>
            </w:pPr>
            <w:r w:rsidRPr="0046213A">
              <w:rPr>
                <w:b/>
                <w:sz w:val="28"/>
                <w:szCs w:val="28"/>
              </w:rPr>
              <w:t>Rok akademicki</w:t>
            </w:r>
          </w:p>
        </w:tc>
        <w:tc>
          <w:tcPr>
            <w:tcW w:w="7236" w:type="dxa"/>
            <w:vAlign w:val="center"/>
          </w:tcPr>
          <w:p w14:paraId="5F5BAF86" w14:textId="1CF7F77F" w:rsidR="00686E17" w:rsidRPr="007E1EF7" w:rsidRDefault="00686E17" w:rsidP="00142752">
            <w:pPr>
              <w:spacing w:line="240" w:lineRule="auto"/>
              <w:contextualSpacing/>
              <w:jc w:val="left"/>
              <w:rPr>
                <w:sz w:val="28"/>
                <w:szCs w:val="28"/>
              </w:rPr>
            </w:pPr>
            <w:r w:rsidRPr="007E1EF7">
              <w:rPr>
                <w:sz w:val="28"/>
                <w:szCs w:val="28"/>
              </w:rPr>
              <w:t>20</w:t>
            </w:r>
            <w:r w:rsidR="00874EFB">
              <w:rPr>
                <w:sz w:val="28"/>
                <w:szCs w:val="28"/>
              </w:rPr>
              <w:t>2</w:t>
            </w:r>
            <w:r w:rsidR="002C403A">
              <w:rPr>
                <w:sz w:val="28"/>
                <w:szCs w:val="28"/>
              </w:rPr>
              <w:t>2</w:t>
            </w:r>
            <w:r w:rsidRPr="007E1EF7">
              <w:rPr>
                <w:sz w:val="28"/>
                <w:szCs w:val="28"/>
              </w:rPr>
              <w:t>/20</w:t>
            </w:r>
            <w:r w:rsidR="000E3F5C">
              <w:rPr>
                <w:sz w:val="28"/>
                <w:szCs w:val="28"/>
              </w:rPr>
              <w:t>2</w:t>
            </w:r>
            <w:r w:rsidR="002C403A">
              <w:rPr>
                <w:sz w:val="28"/>
                <w:szCs w:val="28"/>
              </w:rPr>
              <w:t>3</w:t>
            </w:r>
          </w:p>
        </w:tc>
      </w:tr>
      <w:tr w:rsidR="00686E17" w14:paraId="7335E997" w14:textId="77777777" w:rsidTr="00226D9E">
        <w:trPr>
          <w:trHeight w:val="384"/>
          <w:jc w:val="center"/>
        </w:trPr>
        <w:tc>
          <w:tcPr>
            <w:tcW w:w="2829" w:type="dxa"/>
            <w:vAlign w:val="center"/>
          </w:tcPr>
          <w:p w14:paraId="7A66B3CE" w14:textId="77777777" w:rsidR="00686E17" w:rsidRPr="0046213A" w:rsidRDefault="00686E17" w:rsidP="00142752">
            <w:pPr>
              <w:spacing w:line="240" w:lineRule="auto"/>
              <w:contextualSpacing/>
              <w:jc w:val="right"/>
              <w:rPr>
                <w:b/>
                <w:sz w:val="28"/>
                <w:szCs w:val="28"/>
              </w:rPr>
            </w:pPr>
            <w:r w:rsidRPr="0046213A">
              <w:rPr>
                <w:b/>
                <w:sz w:val="28"/>
                <w:szCs w:val="28"/>
              </w:rPr>
              <w:t>Przedmiot</w:t>
            </w:r>
          </w:p>
        </w:tc>
        <w:tc>
          <w:tcPr>
            <w:tcW w:w="7236" w:type="dxa"/>
            <w:vAlign w:val="center"/>
          </w:tcPr>
          <w:p w14:paraId="510CCD89" w14:textId="6C60119F" w:rsidR="00686E17" w:rsidRPr="002C403A" w:rsidRDefault="002C403A" w:rsidP="002C403A">
            <w:pPr>
              <w:rPr>
                <w:sz w:val="28"/>
                <w:szCs w:val="28"/>
              </w:rPr>
            </w:pPr>
            <w:hyperlink r:id="rId9" w:anchor="section-2" w:tooltip="Przedmiot wybieralny IX - Aplikacje bazodanowe [22/23Z]" w:history="1">
              <w:r w:rsidRPr="002C403A">
                <w:rPr>
                  <w:rStyle w:val="Hipercze"/>
                  <w:rFonts w:eastAsiaTheme="majorEastAsia"/>
                  <w:color w:val="auto"/>
                  <w:sz w:val="28"/>
                  <w:szCs w:val="28"/>
                  <w:u w:val="none"/>
                  <w:shd w:val="clear" w:color="auto" w:fill="FFFFFF"/>
                </w:rPr>
                <w:t>Przedmiot wybieralny IX - Aplikacje bazodanowe</w:t>
              </w:r>
            </w:hyperlink>
          </w:p>
        </w:tc>
      </w:tr>
      <w:tr w:rsidR="00686E17" w14:paraId="3B3CC904" w14:textId="77777777" w:rsidTr="00226D9E">
        <w:trPr>
          <w:trHeight w:val="384"/>
          <w:jc w:val="center"/>
        </w:trPr>
        <w:tc>
          <w:tcPr>
            <w:tcW w:w="2829" w:type="dxa"/>
            <w:vAlign w:val="center"/>
          </w:tcPr>
          <w:p w14:paraId="764F4A7A" w14:textId="77777777" w:rsidR="00686E17" w:rsidRPr="0046213A" w:rsidRDefault="00686E17" w:rsidP="00142752">
            <w:pPr>
              <w:spacing w:line="240" w:lineRule="auto"/>
              <w:contextualSpacing/>
              <w:jc w:val="right"/>
              <w:rPr>
                <w:b/>
                <w:sz w:val="28"/>
                <w:szCs w:val="28"/>
              </w:rPr>
            </w:pPr>
            <w:r w:rsidRPr="0046213A">
              <w:rPr>
                <w:b/>
                <w:sz w:val="28"/>
                <w:szCs w:val="28"/>
              </w:rPr>
              <w:t>Prowadzący zajęcia</w:t>
            </w:r>
          </w:p>
        </w:tc>
        <w:tc>
          <w:tcPr>
            <w:tcW w:w="7236" w:type="dxa"/>
            <w:vAlign w:val="center"/>
          </w:tcPr>
          <w:p w14:paraId="5AE917A4" w14:textId="0E987139" w:rsidR="00686E17" w:rsidRPr="0046213A" w:rsidRDefault="00CA46E9" w:rsidP="00142752">
            <w:pPr>
              <w:spacing w:line="240" w:lineRule="auto"/>
              <w:contextualSpacing/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r inż. </w:t>
            </w:r>
            <w:r w:rsidR="002C403A">
              <w:rPr>
                <w:sz w:val="28"/>
                <w:szCs w:val="28"/>
              </w:rPr>
              <w:t>W. Pokuta</w:t>
            </w:r>
          </w:p>
        </w:tc>
      </w:tr>
      <w:tr w:rsidR="00686E17" w14:paraId="49843F50" w14:textId="77777777" w:rsidTr="00226D9E">
        <w:trPr>
          <w:trHeight w:val="384"/>
          <w:jc w:val="center"/>
        </w:trPr>
        <w:tc>
          <w:tcPr>
            <w:tcW w:w="2829" w:type="dxa"/>
            <w:vAlign w:val="center"/>
          </w:tcPr>
          <w:p w14:paraId="25F88183" w14:textId="77777777" w:rsidR="00686E17" w:rsidRPr="0046213A" w:rsidRDefault="00686E17" w:rsidP="00142752">
            <w:pPr>
              <w:spacing w:line="240" w:lineRule="auto"/>
              <w:contextualSpacing/>
              <w:jc w:val="right"/>
              <w:rPr>
                <w:b/>
                <w:sz w:val="28"/>
                <w:szCs w:val="28"/>
              </w:rPr>
            </w:pPr>
            <w:r w:rsidRPr="0046213A">
              <w:rPr>
                <w:b/>
                <w:sz w:val="28"/>
                <w:szCs w:val="28"/>
              </w:rPr>
              <w:t>Nr grupy</w:t>
            </w:r>
          </w:p>
        </w:tc>
        <w:tc>
          <w:tcPr>
            <w:tcW w:w="7236" w:type="dxa"/>
            <w:vAlign w:val="center"/>
          </w:tcPr>
          <w:p w14:paraId="498D3703" w14:textId="093C6077" w:rsidR="00686E17" w:rsidRPr="0046213A" w:rsidRDefault="002C403A" w:rsidP="00142752">
            <w:pPr>
              <w:spacing w:line="240" w:lineRule="auto"/>
              <w:contextualSpacing/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</w:tbl>
    <w:p w14:paraId="717DB601" w14:textId="77777777" w:rsidR="00686E17" w:rsidRPr="00BB6B85" w:rsidRDefault="00686E17" w:rsidP="00544E25">
      <w:pPr>
        <w:spacing w:before="840" w:after="840"/>
        <w:contextualSpacing/>
        <w:jc w:val="center"/>
        <w:rPr>
          <w:sz w:val="40"/>
          <w:szCs w:val="28"/>
        </w:rPr>
      </w:pPr>
    </w:p>
    <w:p w14:paraId="7EBC2B50" w14:textId="77777777" w:rsidR="008B696D" w:rsidRPr="00474374" w:rsidRDefault="008B696D" w:rsidP="008B696D">
      <w:pPr>
        <w:spacing w:before="840" w:after="840"/>
        <w:contextualSpacing/>
        <w:rPr>
          <w:sz w:val="28"/>
          <w:szCs w:val="20"/>
        </w:rPr>
      </w:pPr>
    </w:p>
    <w:tbl>
      <w:tblPr>
        <w:tblStyle w:val="Tabela-Siatka"/>
        <w:tblW w:w="10065" w:type="dxa"/>
        <w:jc w:val="center"/>
        <w:tblLook w:val="04A0" w:firstRow="1" w:lastRow="0" w:firstColumn="1" w:lastColumn="0" w:noHBand="0" w:noVBand="1"/>
      </w:tblPr>
      <w:tblGrid>
        <w:gridCol w:w="10065"/>
      </w:tblGrid>
      <w:tr w:rsidR="00681D12" w14:paraId="28C8CA63" w14:textId="77777777" w:rsidTr="00681D12">
        <w:trPr>
          <w:trHeight w:val="863"/>
          <w:jc w:val="center"/>
        </w:trPr>
        <w:tc>
          <w:tcPr>
            <w:tcW w:w="10065" w:type="dxa"/>
            <w:shd w:val="clear" w:color="auto" w:fill="E7E6E6" w:themeFill="background2"/>
            <w:vAlign w:val="center"/>
          </w:tcPr>
          <w:p w14:paraId="13D68C15" w14:textId="1701F8AE" w:rsidR="00681D12" w:rsidRDefault="002C403A" w:rsidP="00681D12">
            <w:pPr>
              <w:spacing w:before="240" w:after="240" w:line="240" w:lineRule="auto"/>
              <w:contextualSpacing/>
              <w:jc w:val="center"/>
              <w:rPr>
                <w:b/>
                <w:bCs/>
                <w:sz w:val="36"/>
                <w:szCs w:val="20"/>
              </w:rPr>
            </w:pPr>
            <w:r>
              <w:rPr>
                <w:b/>
                <w:bCs/>
                <w:sz w:val="36"/>
                <w:szCs w:val="20"/>
              </w:rPr>
              <w:t>Symulator aplikacji / Generator Danych</w:t>
            </w:r>
          </w:p>
        </w:tc>
      </w:tr>
    </w:tbl>
    <w:p w14:paraId="3A08F9C1" w14:textId="77777777" w:rsidR="008B696D" w:rsidRPr="003A6AC3" w:rsidRDefault="008B696D" w:rsidP="00226D9E">
      <w:pPr>
        <w:spacing w:line="240" w:lineRule="auto"/>
        <w:contextualSpacing/>
        <w:rPr>
          <w:b/>
          <w:bCs/>
          <w:sz w:val="36"/>
          <w:szCs w:val="20"/>
        </w:rPr>
      </w:pPr>
    </w:p>
    <w:tbl>
      <w:tblPr>
        <w:tblStyle w:val="Tabela-Siatka"/>
        <w:tblW w:w="5260" w:type="dxa"/>
        <w:jc w:val="center"/>
        <w:tblLook w:val="04A0" w:firstRow="1" w:lastRow="0" w:firstColumn="1" w:lastColumn="0" w:noHBand="0" w:noVBand="1"/>
      </w:tblPr>
      <w:tblGrid>
        <w:gridCol w:w="3828"/>
        <w:gridCol w:w="1432"/>
      </w:tblGrid>
      <w:tr w:rsidR="00681D12" w14:paraId="405CF389" w14:textId="77777777" w:rsidTr="00681D12">
        <w:trPr>
          <w:trHeight w:val="322"/>
          <w:jc w:val="center"/>
        </w:trPr>
        <w:tc>
          <w:tcPr>
            <w:tcW w:w="3828" w:type="dxa"/>
            <w:vMerge w:val="restart"/>
            <w:shd w:val="clear" w:color="auto" w:fill="E7E6E6" w:themeFill="background2"/>
            <w:vAlign w:val="center"/>
          </w:tcPr>
          <w:p w14:paraId="05622706" w14:textId="77777777" w:rsidR="00681D12" w:rsidRPr="00226D9E" w:rsidRDefault="00681D12" w:rsidP="00226D9E">
            <w:pPr>
              <w:spacing w:line="240" w:lineRule="auto"/>
              <w:contextualSpacing/>
              <w:jc w:val="center"/>
              <w:rPr>
                <w:b/>
                <w:bCs/>
                <w:sz w:val="28"/>
              </w:rPr>
            </w:pPr>
            <w:r w:rsidRPr="00226D9E">
              <w:rPr>
                <w:b/>
                <w:bCs/>
                <w:sz w:val="28"/>
              </w:rPr>
              <w:t>Nazwisko i imię</w:t>
            </w:r>
          </w:p>
        </w:tc>
        <w:tc>
          <w:tcPr>
            <w:tcW w:w="1432" w:type="dxa"/>
            <w:vMerge w:val="restart"/>
            <w:shd w:val="clear" w:color="auto" w:fill="E7E6E6" w:themeFill="background2"/>
            <w:vAlign w:val="center"/>
          </w:tcPr>
          <w:p w14:paraId="217FD6B7" w14:textId="77777777" w:rsidR="00681D12" w:rsidRPr="00226D9E" w:rsidRDefault="00681D12" w:rsidP="00226D9E">
            <w:pPr>
              <w:spacing w:line="240" w:lineRule="auto"/>
              <w:contextualSpacing/>
              <w:jc w:val="center"/>
              <w:rPr>
                <w:b/>
                <w:bCs/>
                <w:sz w:val="28"/>
              </w:rPr>
            </w:pPr>
            <w:r w:rsidRPr="00226D9E">
              <w:rPr>
                <w:b/>
                <w:bCs/>
              </w:rPr>
              <w:t>Nr indeksu</w:t>
            </w:r>
          </w:p>
        </w:tc>
      </w:tr>
      <w:tr w:rsidR="00681D12" w14:paraId="482E33C8" w14:textId="77777777" w:rsidTr="00681D12">
        <w:trPr>
          <w:trHeight w:val="276"/>
          <w:jc w:val="center"/>
        </w:trPr>
        <w:tc>
          <w:tcPr>
            <w:tcW w:w="3828" w:type="dxa"/>
            <w:vMerge/>
            <w:shd w:val="clear" w:color="auto" w:fill="E7E6E6" w:themeFill="background2"/>
          </w:tcPr>
          <w:p w14:paraId="48F7AC6E" w14:textId="77777777" w:rsidR="00681D12" w:rsidRPr="000B21E2" w:rsidRDefault="00681D12" w:rsidP="00226D9E">
            <w:pPr>
              <w:spacing w:line="240" w:lineRule="auto"/>
              <w:contextualSpacing/>
              <w:rPr>
                <w:b/>
                <w:bCs/>
              </w:rPr>
            </w:pPr>
          </w:p>
        </w:tc>
        <w:tc>
          <w:tcPr>
            <w:tcW w:w="1432" w:type="dxa"/>
            <w:vMerge/>
            <w:shd w:val="clear" w:color="auto" w:fill="E7E6E6" w:themeFill="background2"/>
          </w:tcPr>
          <w:p w14:paraId="609ED3BF" w14:textId="77777777" w:rsidR="00681D12" w:rsidRPr="000B21E2" w:rsidRDefault="00681D12" w:rsidP="00226D9E">
            <w:pPr>
              <w:spacing w:line="240" w:lineRule="auto"/>
              <w:contextualSpacing/>
              <w:rPr>
                <w:b/>
                <w:bCs/>
              </w:rPr>
            </w:pPr>
          </w:p>
        </w:tc>
      </w:tr>
      <w:tr w:rsidR="00681D12" w14:paraId="6CDCF1A7" w14:textId="77777777" w:rsidTr="00681D12">
        <w:trPr>
          <w:jc w:val="center"/>
        </w:trPr>
        <w:tc>
          <w:tcPr>
            <w:tcW w:w="3828" w:type="dxa"/>
          </w:tcPr>
          <w:p w14:paraId="2F8560FD" w14:textId="5D6B916E" w:rsidR="00681D12" w:rsidRPr="000B21E2" w:rsidRDefault="002C403A" w:rsidP="000B21E2">
            <w:pPr>
              <w:spacing w:after="1080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Daniel Morzejko</w:t>
            </w:r>
          </w:p>
        </w:tc>
        <w:tc>
          <w:tcPr>
            <w:tcW w:w="1432" w:type="dxa"/>
          </w:tcPr>
          <w:p w14:paraId="2AE6A1E1" w14:textId="15DAF85D" w:rsidR="00681D12" w:rsidRPr="000B21E2" w:rsidRDefault="002C403A" w:rsidP="000B21E2">
            <w:pPr>
              <w:spacing w:after="1080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S64597</w:t>
            </w:r>
          </w:p>
        </w:tc>
      </w:tr>
    </w:tbl>
    <w:p w14:paraId="732F875B" w14:textId="77777777" w:rsidR="00226D9E" w:rsidRPr="00474374" w:rsidRDefault="00226D9E" w:rsidP="00226D9E">
      <w:pPr>
        <w:spacing w:line="240" w:lineRule="auto"/>
        <w:contextualSpacing/>
        <w:rPr>
          <w:sz w:val="28"/>
          <w:szCs w:val="20"/>
        </w:rPr>
      </w:pPr>
    </w:p>
    <w:tbl>
      <w:tblPr>
        <w:tblStyle w:val="Tabela-Siatka"/>
        <w:tblW w:w="10065" w:type="dxa"/>
        <w:jc w:val="center"/>
        <w:tblLook w:val="04A0" w:firstRow="1" w:lastRow="0" w:firstColumn="1" w:lastColumn="0" w:noHBand="0" w:noVBand="1"/>
      </w:tblPr>
      <w:tblGrid>
        <w:gridCol w:w="10065"/>
      </w:tblGrid>
      <w:tr w:rsidR="00226D9E" w14:paraId="24CD364D" w14:textId="77777777" w:rsidTr="00226D9E">
        <w:trPr>
          <w:trHeight w:val="555"/>
          <w:jc w:val="center"/>
        </w:trPr>
        <w:tc>
          <w:tcPr>
            <w:tcW w:w="10065" w:type="dxa"/>
            <w:shd w:val="clear" w:color="auto" w:fill="E7E6E6" w:themeFill="background2"/>
            <w:vAlign w:val="center"/>
          </w:tcPr>
          <w:p w14:paraId="01689949" w14:textId="77777777" w:rsidR="00226D9E" w:rsidRDefault="00226D9E" w:rsidP="00226D9E">
            <w:pPr>
              <w:spacing w:line="240" w:lineRule="auto"/>
              <w:contextualSpacing/>
              <w:jc w:val="center"/>
              <w:rPr>
                <w:b/>
                <w:bCs/>
                <w:sz w:val="36"/>
                <w:szCs w:val="20"/>
              </w:rPr>
            </w:pPr>
            <w:r w:rsidRPr="00226D9E">
              <w:rPr>
                <w:b/>
                <w:bCs/>
                <w:sz w:val="32"/>
                <w:szCs w:val="20"/>
              </w:rPr>
              <w:t>Uwagi</w:t>
            </w:r>
          </w:p>
        </w:tc>
      </w:tr>
      <w:tr w:rsidR="00226D9E" w14:paraId="3D64B787" w14:textId="77777777" w:rsidTr="00226D9E">
        <w:trPr>
          <w:trHeight w:val="5147"/>
          <w:jc w:val="center"/>
        </w:trPr>
        <w:tc>
          <w:tcPr>
            <w:tcW w:w="10065" w:type="dxa"/>
          </w:tcPr>
          <w:p w14:paraId="6FA8E4F6" w14:textId="77777777" w:rsidR="00226D9E" w:rsidRDefault="00226D9E" w:rsidP="00226D9E">
            <w:pPr>
              <w:spacing w:line="240" w:lineRule="auto"/>
              <w:contextualSpacing/>
              <w:jc w:val="center"/>
              <w:rPr>
                <w:b/>
                <w:bCs/>
                <w:sz w:val="36"/>
                <w:szCs w:val="20"/>
              </w:rPr>
            </w:pPr>
          </w:p>
        </w:tc>
      </w:tr>
    </w:tbl>
    <w:p w14:paraId="5BE1858A" w14:textId="609DFCCC" w:rsidR="0026686E" w:rsidRDefault="0026686E" w:rsidP="008B696D">
      <w:pPr>
        <w:rPr>
          <w:b/>
          <w:sz w:val="28"/>
          <w:szCs w:val="20"/>
        </w:rPr>
      </w:pPr>
    </w:p>
    <w:p w14:paraId="27F8165F" w14:textId="77777777" w:rsidR="0026686E" w:rsidRDefault="0026686E">
      <w:pPr>
        <w:spacing w:after="160" w:line="259" w:lineRule="auto"/>
        <w:jc w:val="left"/>
        <w:rPr>
          <w:b/>
          <w:sz w:val="28"/>
          <w:szCs w:val="20"/>
        </w:rPr>
      </w:pPr>
      <w:r>
        <w:rPr>
          <w:b/>
          <w:sz w:val="28"/>
          <w:szCs w:val="20"/>
        </w:rPr>
        <w:br w:type="page"/>
      </w:r>
    </w:p>
    <w:p w14:paraId="44C8A63B" w14:textId="7ED9C34C" w:rsidR="00226D9E" w:rsidRPr="002C403A" w:rsidRDefault="002C403A" w:rsidP="002C403A">
      <w:pPr>
        <w:pStyle w:val="Nagwek1"/>
        <w:numPr>
          <w:ilvl w:val="0"/>
          <w:numId w:val="9"/>
        </w:numPr>
        <w:rPr>
          <w:rStyle w:val="Pogrubienie"/>
          <w:b/>
          <w:bCs w:val="0"/>
        </w:rPr>
      </w:pPr>
      <w:r w:rsidRPr="002C403A">
        <w:rPr>
          <w:rStyle w:val="Pogrubienie"/>
          <w:b/>
          <w:bCs w:val="0"/>
        </w:rPr>
        <w:lastRenderedPageBreak/>
        <w:t>Treść zadania.</w:t>
      </w:r>
    </w:p>
    <w:p w14:paraId="3DDBD3F6" w14:textId="6710919E" w:rsidR="002C403A" w:rsidRDefault="002C403A" w:rsidP="002C403A">
      <w:r>
        <w:t>Zadanie miało na celu wytworzenie aplikacji generującej dane do posiadanej już bazy danych.</w:t>
      </w:r>
    </w:p>
    <w:p w14:paraId="01AF5523" w14:textId="094E4638" w:rsidR="002C403A" w:rsidRDefault="002C403A" w:rsidP="002C403A">
      <w:r>
        <w:t xml:space="preserve">Aplikacja miała się łączyć z bazą danych i w zależności od potrzeb pobierać z niej dane oraz dodawać nowe. Możliwość dodawania dużej ich ilości. </w:t>
      </w:r>
    </w:p>
    <w:p w14:paraId="1AE888AB" w14:textId="77777777" w:rsidR="004710A0" w:rsidRDefault="004710A0" w:rsidP="002C403A"/>
    <w:p w14:paraId="50620B43" w14:textId="0362DD47" w:rsidR="002C403A" w:rsidRDefault="002C403A" w:rsidP="002C403A">
      <w:pPr>
        <w:pStyle w:val="Nagwek1"/>
        <w:numPr>
          <w:ilvl w:val="0"/>
          <w:numId w:val="9"/>
        </w:numPr>
      </w:pPr>
      <w:r>
        <w:t>Opis środowiska programistyczno testowego.</w:t>
      </w:r>
    </w:p>
    <w:p w14:paraId="1C04BF6D" w14:textId="00B2A466" w:rsidR="002C403A" w:rsidRDefault="002C403A" w:rsidP="002C403A">
      <w:r>
        <w:t xml:space="preserve">Zadanie wykonano w środowisku programistycznym </w:t>
      </w:r>
      <w:proofErr w:type="spellStart"/>
      <w:r w:rsidRPr="002C403A">
        <w:rPr>
          <w:b/>
          <w:bCs/>
        </w:rPr>
        <w:t>PyCharm</w:t>
      </w:r>
      <w:proofErr w:type="spellEnd"/>
      <w:r>
        <w:t>, wersja 2022.2.3 (</w:t>
      </w:r>
      <w:proofErr w:type="spellStart"/>
      <w:r>
        <w:t>Community</w:t>
      </w:r>
      <w:proofErr w:type="spellEnd"/>
      <w:r>
        <w:t xml:space="preserve"> Edition).</w:t>
      </w:r>
    </w:p>
    <w:p w14:paraId="60599A7F" w14:textId="6384C63E" w:rsidR="002C403A" w:rsidRDefault="002C403A" w:rsidP="002C403A">
      <w:r>
        <w:t xml:space="preserve">Język programowania to </w:t>
      </w:r>
      <w:proofErr w:type="spellStart"/>
      <w:r w:rsidRPr="002C403A">
        <w:rPr>
          <w:b/>
          <w:bCs/>
        </w:rPr>
        <w:t>Python</w:t>
      </w:r>
      <w:proofErr w:type="spellEnd"/>
      <w:r>
        <w:t>, a jego interpreter jest w wersji 3.11.</w:t>
      </w:r>
    </w:p>
    <w:p w14:paraId="77B62564" w14:textId="2D3C9CAF" w:rsidR="002C403A" w:rsidRDefault="002C403A" w:rsidP="002C403A">
      <w:r>
        <w:t xml:space="preserve">Baza danych jest lokalną bazą </w:t>
      </w:r>
      <w:r w:rsidRPr="002C403A">
        <w:rPr>
          <w:b/>
          <w:bCs/>
        </w:rPr>
        <w:t>Oracle</w:t>
      </w:r>
      <w:r>
        <w:t xml:space="preserve"> Database 21C Express Edition.</w:t>
      </w:r>
    </w:p>
    <w:p w14:paraId="0953A352" w14:textId="02CF91F6" w:rsidR="002C403A" w:rsidRDefault="002C403A" w:rsidP="002C403A">
      <w:r>
        <w:t xml:space="preserve">W celu wykonania testów oraz przeprowadzenia obserwacji działania aplikacji korzystano z </w:t>
      </w:r>
      <w:r w:rsidRPr="002C403A">
        <w:rPr>
          <w:b/>
          <w:bCs/>
        </w:rPr>
        <w:t>Oracle SQL Developer</w:t>
      </w:r>
      <w:r>
        <w:t xml:space="preserve"> w wersji 22.2.1.234</w:t>
      </w:r>
    </w:p>
    <w:p w14:paraId="701F4170" w14:textId="77777777" w:rsidR="002C403A" w:rsidRDefault="002C403A" w:rsidP="002C403A"/>
    <w:p w14:paraId="3728DEE1" w14:textId="43AC8137" w:rsidR="002C403A" w:rsidRDefault="004710A0" w:rsidP="004710A0">
      <w:pPr>
        <w:pStyle w:val="Nagwek1"/>
        <w:numPr>
          <w:ilvl w:val="0"/>
          <w:numId w:val="9"/>
        </w:numPr>
      </w:pPr>
      <w:r>
        <w:t xml:space="preserve">Opis </w:t>
      </w:r>
      <w:r w:rsidR="003E2D02">
        <w:t>działania aplikacji</w:t>
      </w:r>
      <w:r>
        <w:t>.</w:t>
      </w:r>
    </w:p>
    <w:p w14:paraId="5DD8ED8C" w14:textId="69196BB9" w:rsidR="004710A0" w:rsidRDefault="004710A0" w:rsidP="004710A0">
      <w:r>
        <w:t xml:space="preserve">W realizacji zadania podjęto się utworzenia aplikacji okienkowej(GUI) łączącej się z bazą na </w:t>
      </w:r>
      <w:proofErr w:type="spellStart"/>
      <w:r>
        <w:t>localhoście</w:t>
      </w:r>
      <w:proofErr w:type="spellEnd"/>
      <w:r>
        <w:t xml:space="preserve">. </w:t>
      </w:r>
    </w:p>
    <w:p w14:paraId="0F4688FA" w14:textId="62121882" w:rsidR="004710A0" w:rsidRDefault="004710A0" w:rsidP="004710A0">
      <w:r>
        <w:t>Wygląd okna programu:</w:t>
      </w:r>
    </w:p>
    <w:p w14:paraId="6B432890" w14:textId="11F8E044" w:rsidR="004710A0" w:rsidRDefault="004710A0" w:rsidP="004710A0">
      <w:pPr>
        <w:jc w:val="center"/>
      </w:pPr>
      <w:r w:rsidRPr="004710A0">
        <w:drawing>
          <wp:inline distT="0" distB="0" distL="0" distR="0" wp14:anchorId="36429D74" wp14:editId="23A87E10">
            <wp:extent cx="4353533" cy="3705742"/>
            <wp:effectExtent l="0" t="0" r="9525" b="0"/>
            <wp:docPr id="1" name="Obraz 1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Obraz zawierający tekst&#10;&#10;Opis wygenerowany automatyczni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3705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049E0" w14:textId="2298FF72" w:rsidR="004710A0" w:rsidRDefault="004710A0" w:rsidP="004710A0">
      <w:pPr>
        <w:pStyle w:val="Bezodstpw"/>
      </w:pPr>
      <w:r>
        <w:t>Rys.3.1. Wygląd okna aplikacji.</w:t>
      </w:r>
    </w:p>
    <w:p w14:paraId="628C8D75" w14:textId="7A663E2B" w:rsidR="004710A0" w:rsidRDefault="004710A0" w:rsidP="004710A0">
      <w:r>
        <w:t>Okno pozwala na zaznaczenie jednej z trzech opcji wprowadzania danych.:</w:t>
      </w:r>
    </w:p>
    <w:p w14:paraId="3F6BFDD1" w14:textId="51B5302C" w:rsidR="004710A0" w:rsidRDefault="004710A0" w:rsidP="004710A0">
      <w:pPr>
        <w:pStyle w:val="Akapitzlist"/>
        <w:numPr>
          <w:ilvl w:val="0"/>
          <w:numId w:val="10"/>
        </w:numPr>
      </w:pPr>
      <w:r>
        <w:t>Dane do tabeli klient</w:t>
      </w:r>
    </w:p>
    <w:p w14:paraId="2F05F41B" w14:textId="55873EA7" w:rsidR="004710A0" w:rsidRDefault="004710A0" w:rsidP="004710A0">
      <w:pPr>
        <w:pStyle w:val="Akapitzlist"/>
        <w:numPr>
          <w:ilvl w:val="0"/>
          <w:numId w:val="10"/>
        </w:numPr>
      </w:pPr>
      <w:r>
        <w:lastRenderedPageBreak/>
        <w:t xml:space="preserve">Dane do tabel Obiekt oraz  </w:t>
      </w:r>
      <w:proofErr w:type="spellStart"/>
      <w:r>
        <w:t>Przedmioty_przeglądu</w:t>
      </w:r>
      <w:proofErr w:type="spellEnd"/>
    </w:p>
    <w:p w14:paraId="389D36F4" w14:textId="27E72F57" w:rsidR="004710A0" w:rsidRDefault="004710A0" w:rsidP="004710A0">
      <w:pPr>
        <w:pStyle w:val="Akapitzlist"/>
        <w:numPr>
          <w:ilvl w:val="0"/>
          <w:numId w:val="10"/>
        </w:numPr>
      </w:pPr>
      <w:r>
        <w:t>Dane do czterech tabel jednocześnie:</w:t>
      </w:r>
    </w:p>
    <w:p w14:paraId="10382A10" w14:textId="388D717A" w:rsidR="004710A0" w:rsidRDefault="004710A0" w:rsidP="004710A0">
      <w:pPr>
        <w:pStyle w:val="Akapitzlist"/>
        <w:numPr>
          <w:ilvl w:val="0"/>
          <w:numId w:val="11"/>
        </w:numPr>
      </w:pPr>
      <w:r>
        <w:t>Akumulator</w:t>
      </w:r>
    </w:p>
    <w:p w14:paraId="25472785" w14:textId="588C38EA" w:rsidR="004710A0" w:rsidRDefault="004710A0" w:rsidP="004710A0">
      <w:pPr>
        <w:pStyle w:val="Akapitzlist"/>
        <w:numPr>
          <w:ilvl w:val="0"/>
          <w:numId w:val="11"/>
        </w:numPr>
      </w:pPr>
      <w:r>
        <w:t>Centrala</w:t>
      </w:r>
    </w:p>
    <w:p w14:paraId="16704CE4" w14:textId="34B3CC2D" w:rsidR="004710A0" w:rsidRDefault="004710A0" w:rsidP="004710A0">
      <w:pPr>
        <w:pStyle w:val="Akapitzlist"/>
        <w:numPr>
          <w:ilvl w:val="0"/>
          <w:numId w:val="11"/>
        </w:numPr>
      </w:pPr>
      <w:r>
        <w:t>Typ</w:t>
      </w:r>
    </w:p>
    <w:p w14:paraId="70ACA366" w14:textId="57501ACE" w:rsidR="004710A0" w:rsidRPr="004710A0" w:rsidRDefault="004710A0" w:rsidP="004710A0">
      <w:pPr>
        <w:pStyle w:val="Akapitzlist"/>
        <w:numPr>
          <w:ilvl w:val="0"/>
          <w:numId w:val="11"/>
        </w:numPr>
      </w:pPr>
      <w:r>
        <w:t>Brama</w:t>
      </w:r>
    </w:p>
    <w:p w14:paraId="6E741AD2" w14:textId="3DFCA820" w:rsidR="002C403A" w:rsidRDefault="004710A0" w:rsidP="002C403A">
      <w:r>
        <w:t>Po wpisaniu w pole tekstowe liczby wpisów należy wcisnąć przycisk ‘Wypełnij bazę’ po którym wyświetla się okno informujące o tym, że wpisy zostały dodane:</w:t>
      </w:r>
    </w:p>
    <w:p w14:paraId="20CA96FD" w14:textId="77777777" w:rsidR="004710A0" w:rsidRDefault="004710A0" w:rsidP="002C403A"/>
    <w:p w14:paraId="66419CC2" w14:textId="54E98033" w:rsidR="002C403A" w:rsidRDefault="004710A0" w:rsidP="004710A0">
      <w:pPr>
        <w:pStyle w:val="Tytu"/>
        <w:jc w:val="center"/>
      </w:pPr>
      <w:r w:rsidRPr="004710A0">
        <w:drawing>
          <wp:inline distT="0" distB="0" distL="0" distR="0" wp14:anchorId="22754230" wp14:editId="1503FC0F">
            <wp:extent cx="2410161" cy="1467055"/>
            <wp:effectExtent l="0" t="0" r="0" b="0"/>
            <wp:docPr id="2" name="Obraz 2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 descr="Obraz zawierający tekst&#10;&#10;Opis wygenerowany automatyczni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7F993" w14:textId="6489E8D4" w:rsidR="004710A0" w:rsidRDefault="004710A0" w:rsidP="004710A0">
      <w:pPr>
        <w:pStyle w:val="Bezodstpw"/>
      </w:pPr>
      <w:r>
        <w:t>Rys.3.2. Wygląd okna powiadomień o pomyślnym wykonaniu operacji</w:t>
      </w:r>
    </w:p>
    <w:p w14:paraId="7CBC722B" w14:textId="402C9798" w:rsidR="004710A0" w:rsidRDefault="004710A0" w:rsidP="004710A0"/>
    <w:p w14:paraId="09C06715" w14:textId="1118B0C0" w:rsidR="004710A0" w:rsidRDefault="004710A0" w:rsidP="004710A0">
      <w:r>
        <w:t>Aplikacja ma zabezpieczenie przed wpisaniem wartości liczby całkowitej, jest to również wyskakujące okno (</w:t>
      </w:r>
      <w:proofErr w:type="spellStart"/>
      <w:r>
        <w:t>popup</w:t>
      </w:r>
      <w:proofErr w:type="spellEnd"/>
      <w:r>
        <w:t>):</w:t>
      </w:r>
    </w:p>
    <w:p w14:paraId="7B415DAF" w14:textId="7D354BF2" w:rsidR="004710A0" w:rsidRDefault="004710A0" w:rsidP="004710A0">
      <w:pPr>
        <w:jc w:val="center"/>
      </w:pPr>
      <w:r w:rsidRPr="004710A0">
        <w:drawing>
          <wp:inline distT="0" distB="0" distL="0" distR="0" wp14:anchorId="7C4E24C8" wp14:editId="5CE5F6AE">
            <wp:extent cx="2514951" cy="1495634"/>
            <wp:effectExtent l="0" t="0" r="0" b="9525"/>
            <wp:docPr id="3" name="Obraz 3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 descr="Obraz zawierający tekst&#10;&#10;Opis wygenerowany automatyczni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14951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F81D9" w14:textId="57EE3E96" w:rsidR="004710A0" w:rsidRDefault="004710A0" w:rsidP="004710A0">
      <w:pPr>
        <w:pStyle w:val="Bezodstpw"/>
      </w:pPr>
      <w:r>
        <w:t>Rys.3.3. Wygląd okna błędu.</w:t>
      </w:r>
    </w:p>
    <w:p w14:paraId="69E3E8F1" w14:textId="61856333" w:rsidR="004710A0" w:rsidRDefault="004710A0" w:rsidP="004710A0">
      <w:pPr>
        <w:jc w:val="left"/>
      </w:pPr>
      <w:r>
        <w:t xml:space="preserve">Aplikacja wyświetla również informacje w konsoli </w:t>
      </w:r>
      <w:proofErr w:type="spellStart"/>
      <w:r>
        <w:t>PyCharm</w:t>
      </w:r>
      <w:proofErr w:type="spellEnd"/>
      <w:r>
        <w:t xml:space="preserve">, po wciśnięciu przycisku ‘Wypełnij bazę’ aplikacja wyświetla napis </w:t>
      </w:r>
      <w:r w:rsidR="003E2D02">
        <w:t>„Uruchomiono generator: „ a następnie po wykonaniu pomyślnie informacji dopisuje w nowej linii: „Działa.” lub po błędzie analogicznie „Nie działa.”:</w:t>
      </w:r>
    </w:p>
    <w:p w14:paraId="553B755E" w14:textId="1F2A6C97" w:rsidR="003E2D02" w:rsidRDefault="003E2D02" w:rsidP="003E2D02">
      <w:pPr>
        <w:jc w:val="center"/>
      </w:pPr>
      <w:r w:rsidRPr="003E2D02">
        <w:drawing>
          <wp:inline distT="0" distB="0" distL="0" distR="0" wp14:anchorId="6324E48A" wp14:editId="01154DD5">
            <wp:extent cx="1895740" cy="590632"/>
            <wp:effectExtent l="0" t="0" r="9525" b="0"/>
            <wp:docPr id="4" name="Obraz 4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4" descr="Obraz zawierający tekst&#10;&#10;Opis wygenerowany automatyczni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95740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\</w:t>
      </w:r>
    </w:p>
    <w:p w14:paraId="39949876" w14:textId="7B840814" w:rsidR="003E2D02" w:rsidRDefault="003E2D02" w:rsidP="003E2D02">
      <w:pPr>
        <w:pStyle w:val="Bezodstpw"/>
      </w:pPr>
      <w:r>
        <w:t>Rys.3.4. Wypisanie informacji w konsoli o działaniu aplikacji.</w:t>
      </w:r>
    </w:p>
    <w:p w14:paraId="4F4B81C9" w14:textId="4BE605FA" w:rsidR="003E2D02" w:rsidRDefault="003E2D02" w:rsidP="003E2D02">
      <w:pPr>
        <w:jc w:val="left"/>
      </w:pPr>
      <w:r>
        <w:t xml:space="preserve">Aplikację można zamknąć przyciskiem Koniec, lub przyciskiem „x” eksploratora. </w:t>
      </w:r>
    </w:p>
    <w:p w14:paraId="52803058" w14:textId="1ACB88B9" w:rsidR="003E2D02" w:rsidRDefault="003E2D02" w:rsidP="003E2D02">
      <w:pPr>
        <w:jc w:val="left"/>
      </w:pPr>
    </w:p>
    <w:p w14:paraId="0D48D223" w14:textId="7087E981" w:rsidR="003E2D02" w:rsidRDefault="003E2D02" w:rsidP="003E2D02">
      <w:pPr>
        <w:pStyle w:val="Nagwek1"/>
        <w:numPr>
          <w:ilvl w:val="0"/>
          <w:numId w:val="10"/>
        </w:numPr>
      </w:pPr>
      <w:r>
        <w:t>Przykład działania aplikacji.</w:t>
      </w:r>
    </w:p>
    <w:p w14:paraId="2915DD25" w14:textId="06D0ACC9" w:rsidR="003E2D02" w:rsidRDefault="003E2D02" w:rsidP="003E2D02">
      <w:r>
        <w:t>Przykładowe wykorzystanie aplikacji. Dla zobrazowania działania wykonano dwa scenariusze:</w:t>
      </w:r>
    </w:p>
    <w:p w14:paraId="0E815325" w14:textId="2D94BA34" w:rsidR="003E2D02" w:rsidRDefault="003E2D02" w:rsidP="003E2D02">
      <w:pPr>
        <w:pStyle w:val="Akapitzlist"/>
        <w:numPr>
          <w:ilvl w:val="0"/>
          <w:numId w:val="12"/>
        </w:numPr>
      </w:pPr>
      <w:r>
        <w:lastRenderedPageBreak/>
        <w:t xml:space="preserve">Dodanie po dziesięć insertów do pierwszych dwóch wyborów. </w:t>
      </w:r>
    </w:p>
    <w:p w14:paraId="3DB83B30" w14:textId="229EB424" w:rsidR="003E2D02" w:rsidRDefault="003E2D02" w:rsidP="003E2D02">
      <w:r>
        <w:t>Widok bazy danych przed uruchomieniem aplikacji generującej dane:</w:t>
      </w:r>
    </w:p>
    <w:p w14:paraId="3D71997A" w14:textId="67F5BEDA" w:rsidR="003E2D02" w:rsidRDefault="003E2D02" w:rsidP="00CF7230">
      <w:pPr>
        <w:jc w:val="center"/>
      </w:pPr>
      <w:r w:rsidRPr="003E2D02">
        <w:drawing>
          <wp:inline distT="0" distB="0" distL="0" distR="0" wp14:anchorId="0B219CE5" wp14:editId="1CF37037">
            <wp:extent cx="6120130" cy="1624330"/>
            <wp:effectExtent l="0" t="0" r="0" b="0"/>
            <wp:docPr id="5" name="Obraz 5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5" descr="Obraz zawierający stół&#10;&#10;Opis wygenerowany automatyczni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62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F7230" w:rsidRPr="003E2D02">
        <w:drawing>
          <wp:inline distT="0" distB="0" distL="0" distR="0" wp14:anchorId="0165DC98" wp14:editId="15465F02">
            <wp:extent cx="6120130" cy="1461770"/>
            <wp:effectExtent l="0" t="0" r="0" b="5080"/>
            <wp:docPr id="6" name="Obraz 6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az 6" descr="Obraz zawierający tekst&#10;&#10;Opis wygenerowany automatyczni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46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F7230" w:rsidRPr="003E2D02">
        <w:drawing>
          <wp:inline distT="0" distB="0" distL="0" distR="0" wp14:anchorId="59A7A149" wp14:editId="0EE36389">
            <wp:extent cx="3029373" cy="1867161"/>
            <wp:effectExtent l="0" t="0" r="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186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A0C0F" w14:textId="370C60E8" w:rsidR="003E2D02" w:rsidRDefault="003E2D02" w:rsidP="003E2D02">
      <w:pPr>
        <w:pStyle w:val="Bezodstpw"/>
      </w:pPr>
      <w:r>
        <w:t xml:space="preserve">Rys.4.1. </w:t>
      </w:r>
      <w:r w:rsidR="00CF7230">
        <w:t>Tabele</w:t>
      </w:r>
      <w:r>
        <w:t xml:space="preserve"> przed uruchomieniem aplikacji testowej.</w:t>
      </w:r>
    </w:p>
    <w:p w14:paraId="1F2CA689" w14:textId="77777777" w:rsidR="00CF7230" w:rsidRDefault="00CF7230" w:rsidP="003E2D02">
      <w:pPr>
        <w:pStyle w:val="Bezodstpw"/>
      </w:pPr>
    </w:p>
    <w:p w14:paraId="569C3E81" w14:textId="1CCA65FD" w:rsidR="003E2D02" w:rsidRDefault="00CF7230" w:rsidP="003E2D02">
      <w:r>
        <w:t>Uruchomienie aplikacji oraz zadanie dodania 10 insertów.</w:t>
      </w:r>
    </w:p>
    <w:p w14:paraId="1BB75296" w14:textId="0EFD8E92" w:rsidR="00CF7230" w:rsidRDefault="00CF7230" w:rsidP="00CF7230">
      <w:pPr>
        <w:jc w:val="center"/>
      </w:pPr>
      <w:r w:rsidRPr="00CF7230">
        <w:lastRenderedPageBreak/>
        <w:drawing>
          <wp:inline distT="0" distB="0" distL="0" distR="0" wp14:anchorId="18C01DA4" wp14:editId="1D3DE2CA">
            <wp:extent cx="4505954" cy="5334744"/>
            <wp:effectExtent l="0" t="0" r="9525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05954" cy="5334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31E61" w14:textId="259E27CC" w:rsidR="00CF7230" w:rsidRDefault="00CF7230" w:rsidP="00CF7230">
      <w:pPr>
        <w:pStyle w:val="Bezodstpw"/>
      </w:pPr>
      <w:r>
        <w:t>Rys.4.2. Okno aplikacji po zadziałaniu.</w:t>
      </w:r>
    </w:p>
    <w:p w14:paraId="3F698CE9" w14:textId="77777777" w:rsidR="00CF7230" w:rsidRDefault="00CF7230" w:rsidP="00CF7230">
      <w:pPr>
        <w:pStyle w:val="Bezodstpw"/>
      </w:pPr>
    </w:p>
    <w:p w14:paraId="2A3EBCBC" w14:textId="77777777" w:rsidR="00F808AA" w:rsidRDefault="00F808AA">
      <w:pPr>
        <w:spacing w:after="160" w:line="259" w:lineRule="auto"/>
        <w:jc w:val="left"/>
      </w:pPr>
      <w:r>
        <w:br w:type="page"/>
      </w:r>
    </w:p>
    <w:p w14:paraId="143370CC" w14:textId="0F4A2373" w:rsidR="00CF7230" w:rsidRDefault="00CF7230" w:rsidP="003E2D02">
      <w:r>
        <w:lastRenderedPageBreak/>
        <w:t>Dane zostały wygenerowane. Dowód:</w:t>
      </w:r>
    </w:p>
    <w:p w14:paraId="6E6EA433" w14:textId="6BD5D9A9" w:rsidR="00CF7230" w:rsidRDefault="00F808AA" w:rsidP="003E2D02">
      <w:r w:rsidRPr="00F808AA">
        <w:drawing>
          <wp:inline distT="0" distB="0" distL="0" distR="0" wp14:anchorId="4F5D8230" wp14:editId="006CDFE4">
            <wp:extent cx="6120130" cy="3646805"/>
            <wp:effectExtent l="0" t="0" r="0" b="0"/>
            <wp:docPr id="9" name="Obraz 9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braz 9" descr="Obraz zawierający stół&#10;&#10;Opis wygenerowany automatyczni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64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C0C34" w14:textId="50BB5893" w:rsidR="00F808AA" w:rsidRDefault="00F808AA" w:rsidP="003E2D02">
      <w:r w:rsidRPr="00F808AA">
        <w:drawing>
          <wp:inline distT="0" distB="0" distL="0" distR="0" wp14:anchorId="537BD25E" wp14:editId="54F18655">
            <wp:extent cx="6120130" cy="2394585"/>
            <wp:effectExtent l="0" t="0" r="0" b="5715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39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1D63F" w14:textId="43DB367D" w:rsidR="00F808AA" w:rsidRDefault="00F808AA" w:rsidP="00F808AA">
      <w:pPr>
        <w:jc w:val="center"/>
      </w:pPr>
      <w:r w:rsidRPr="00F808AA">
        <w:drawing>
          <wp:inline distT="0" distB="0" distL="0" distR="0" wp14:anchorId="54F87018" wp14:editId="476F2E25">
            <wp:extent cx="951474" cy="2457450"/>
            <wp:effectExtent l="0" t="0" r="1270" b="0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953219" cy="2461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62A1C" w14:textId="5FA0C14B" w:rsidR="00F808AA" w:rsidRDefault="00F808AA" w:rsidP="00F808AA">
      <w:pPr>
        <w:pStyle w:val="Bezodstpw"/>
      </w:pPr>
      <w:r>
        <w:t>Rys.4.3. Wygenerowane dane.</w:t>
      </w:r>
    </w:p>
    <w:p w14:paraId="7DC94B9D" w14:textId="7E5B67EB" w:rsidR="008D30F7" w:rsidRDefault="008D30F7" w:rsidP="008D30F7">
      <w:pPr>
        <w:pStyle w:val="Akapitzlist"/>
        <w:numPr>
          <w:ilvl w:val="0"/>
          <w:numId w:val="12"/>
        </w:numPr>
      </w:pPr>
      <w:r>
        <w:t xml:space="preserve">Dodanie po </w:t>
      </w:r>
      <w:r>
        <w:t>pięć</w:t>
      </w:r>
      <w:r>
        <w:t xml:space="preserve"> insertów do pierwszych </w:t>
      </w:r>
      <w:r>
        <w:t>tabel Brama, Akumulator, Centrala oraz Typ</w:t>
      </w:r>
      <w:r>
        <w:t xml:space="preserve">. </w:t>
      </w:r>
    </w:p>
    <w:p w14:paraId="2C694834" w14:textId="5CC2F7D8" w:rsidR="008D30F7" w:rsidRDefault="00B71833" w:rsidP="008D30F7">
      <w:pPr>
        <w:pStyle w:val="Akapitzlist"/>
        <w:jc w:val="left"/>
      </w:pPr>
      <w:r w:rsidRPr="008D30F7">
        <w:lastRenderedPageBreak/>
        <w:drawing>
          <wp:anchor distT="0" distB="0" distL="114300" distR="114300" simplePos="0" relativeHeight="251658240" behindDoc="0" locked="0" layoutInCell="1" allowOverlap="1" wp14:anchorId="07265B9C" wp14:editId="3EAB11CE">
            <wp:simplePos x="0" y="0"/>
            <wp:positionH relativeFrom="margin">
              <wp:align>left</wp:align>
            </wp:positionH>
            <wp:positionV relativeFrom="paragraph">
              <wp:posOffset>259715</wp:posOffset>
            </wp:positionV>
            <wp:extent cx="6120130" cy="2303780"/>
            <wp:effectExtent l="0" t="0" r="0" b="1270"/>
            <wp:wrapSquare wrapText="bothSides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3037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D30F7">
        <w:t>Widok tabel przed operacją:</w:t>
      </w:r>
    </w:p>
    <w:p w14:paraId="59230386" w14:textId="44D2F63C" w:rsidR="008D30F7" w:rsidRDefault="00B71833" w:rsidP="00B71833">
      <w:pPr>
        <w:pStyle w:val="Bezodstpw"/>
      </w:pPr>
      <w:r>
        <w:t>Rys.4.4. Dane przed modyfikacją.</w:t>
      </w:r>
    </w:p>
    <w:p w14:paraId="23BFFF98" w14:textId="77777777" w:rsidR="00B71833" w:rsidRDefault="00B71833" w:rsidP="008D30F7">
      <w:pPr>
        <w:pStyle w:val="Akapitzlist"/>
        <w:jc w:val="left"/>
      </w:pPr>
    </w:p>
    <w:p w14:paraId="6C3D3EA0" w14:textId="654CB680" w:rsidR="00B71833" w:rsidRDefault="00B71833" w:rsidP="008D30F7">
      <w:pPr>
        <w:pStyle w:val="Akapitzlist"/>
        <w:jc w:val="left"/>
      </w:pPr>
      <w:r w:rsidRPr="00B71833">
        <w:drawing>
          <wp:anchor distT="0" distB="0" distL="114300" distR="114300" simplePos="0" relativeHeight="251659264" behindDoc="0" locked="0" layoutInCell="1" allowOverlap="1" wp14:anchorId="72376FC2" wp14:editId="41A80175">
            <wp:simplePos x="0" y="0"/>
            <wp:positionH relativeFrom="margin">
              <wp:align>left</wp:align>
            </wp:positionH>
            <wp:positionV relativeFrom="paragraph">
              <wp:posOffset>532765</wp:posOffset>
            </wp:positionV>
            <wp:extent cx="6120130" cy="2666365"/>
            <wp:effectExtent l="0" t="0" r="0" b="635"/>
            <wp:wrapTopAndBottom/>
            <wp:docPr id="13" name="Obraz 13" descr="Obraz zawierający tekst, zrzut ekranu, biały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Obraz 13" descr="Obraz zawierający tekst, zrzut ekranu, biały&#10;&#10;Opis wygenerowany automatycznie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6663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Po zadziałaniu aplikacji do czterech wyżej podanych tabel zostały dodane wygenerowane dane:</w:t>
      </w:r>
    </w:p>
    <w:p w14:paraId="4B0233E7" w14:textId="2FBBA595" w:rsidR="00B71833" w:rsidRDefault="00B71833" w:rsidP="00B71833">
      <w:pPr>
        <w:pStyle w:val="Bezodstpw"/>
      </w:pPr>
      <w:r>
        <w:t>Rys.4.5. Dane po modyfikacji.</w:t>
      </w:r>
    </w:p>
    <w:p w14:paraId="38F0A59D" w14:textId="5BCA668D" w:rsidR="00B71833" w:rsidRDefault="00B71833" w:rsidP="00B71833">
      <w:pPr>
        <w:pStyle w:val="Nagwek1"/>
        <w:numPr>
          <w:ilvl w:val="0"/>
          <w:numId w:val="10"/>
        </w:numPr>
      </w:pPr>
      <w:r>
        <w:t>Opis działania aplikacji wraz z prezentacją kodu.</w:t>
      </w:r>
    </w:p>
    <w:p w14:paraId="7ECD278E" w14:textId="6A60A9C2" w:rsidR="00B71833" w:rsidRDefault="00B71833" w:rsidP="00B71833">
      <w:r>
        <w:t>Aplikacja składa się z pięciu wykonywalnych plików .</w:t>
      </w:r>
      <w:proofErr w:type="spellStart"/>
      <w:r>
        <w:t>py</w:t>
      </w:r>
      <w:proofErr w:type="spellEnd"/>
      <w:r>
        <w:t>, pliku z danymi logowania do bazy danych oraz folderu z danymi tekstowymi do generatora.</w:t>
      </w:r>
    </w:p>
    <w:p w14:paraId="195D731C" w14:textId="74FACC0D" w:rsidR="00B71833" w:rsidRDefault="00B71833" w:rsidP="00B71833">
      <w:pPr>
        <w:jc w:val="center"/>
      </w:pPr>
      <w:r w:rsidRPr="00B71833">
        <w:lastRenderedPageBreak/>
        <w:drawing>
          <wp:inline distT="0" distB="0" distL="0" distR="0" wp14:anchorId="2CB7ABD7" wp14:editId="1D482D33">
            <wp:extent cx="2553056" cy="3362794"/>
            <wp:effectExtent l="0" t="0" r="0" b="9525"/>
            <wp:docPr id="14" name="Obraz 14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Obraz 14" descr="Obraz zawierający tekst&#10;&#10;Opis wygenerowany automatyczni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53056" cy="3362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2F659" w14:textId="6977A0A5" w:rsidR="00B71833" w:rsidRDefault="00B71833" w:rsidP="00B71833">
      <w:pPr>
        <w:pStyle w:val="Bezodstpw"/>
      </w:pPr>
      <w:r>
        <w:t>Rys.5.1. Schemat plików.</w:t>
      </w:r>
    </w:p>
    <w:p w14:paraId="2D5AC577" w14:textId="54501B90" w:rsidR="00B71833" w:rsidRDefault="00B71833" w:rsidP="00B71833">
      <w:pPr>
        <w:jc w:val="left"/>
      </w:pPr>
    </w:p>
    <w:p w14:paraId="203E4E8A" w14:textId="2D72F41C" w:rsidR="00B71833" w:rsidRDefault="00B71833" w:rsidP="00B71833">
      <w:pPr>
        <w:pStyle w:val="Nagwek1"/>
        <w:numPr>
          <w:ilvl w:val="1"/>
          <w:numId w:val="10"/>
        </w:numPr>
      </w:pPr>
      <w:r>
        <w:lastRenderedPageBreak/>
        <w:t xml:space="preserve">Połączenie z bazą danych. </w:t>
      </w:r>
    </w:p>
    <w:p w14:paraId="2E0BA2FA" w14:textId="61CA0E85" w:rsidR="00B71833" w:rsidRDefault="00B71833" w:rsidP="00B71833">
      <w:r w:rsidRPr="00B71833">
        <w:drawing>
          <wp:inline distT="0" distB="0" distL="0" distR="0" wp14:anchorId="5962D5FF" wp14:editId="3D397F01">
            <wp:extent cx="6120130" cy="6395720"/>
            <wp:effectExtent l="0" t="0" r="0" b="5080"/>
            <wp:docPr id="15" name="Obraz 15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Obraz 15" descr="Obraz zawierający tekst&#10;&#10;Opis wygenerowany automatyczni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639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BF742" w14:textId="7605B10E" w:rsidR="00B71833" w:rsidRDefault="00B71833" w:rsidP="00B71833">
      <w:pPr>
        <w:pStyle w:val="Bezodstpw"/>
      </w:pPr>
      <w:r>
        <w:t>Rys.5.1.1. – Kod pliku umożliwiającego łączenie się z bazą danych</w:t>
      </w:r>
    </w:p>
    <w:p w14:paraId="5E8212CD" w14:textId="476F5FA7" w:rsidR="00B71833" w:rsidRDefault="00B71833" w:rsidP="00B71833">
      <w:r>
        <w:t xml:space="preserve">Kod pliku umożliwia kolejno: połączenie się z bazą danych danymi z pliku </w:t>
      </w:r>
      <w:proofErr w:type="spellStart"/>
      <w:r>
        <w:t>dbcon</w:t>
      </w:r>
      <w:proofErr w:type="spellEnd"/>
      <w:r>
        <w:t xml:space="preserve">, tworzy kursor otwarcia bazy danych, zamknięcie połączenia poprzez usunięcie kursora, wykonanie operacji, zatwierdzenie operacji oraz na końcu pobranie danych. </w:t>
      </w:r>
    </w:p>
    <w:p w14:paraId="16B55DAA" w14:textId="46D70DFC" w:rsidR="00B71833" w:rsidRDefault="00B71833" w:rsidP="00B71833"/>
    <w:p w14:paraId="43406479" w14:textId="326677E8" w:rsidR="00B71833" w:rsidRDefault="00B71833" w:rsidP="00B71833">
      <w:pPr>
        <w:pStyle w:val="Nagwek1"/>
        <w:numPr>
          <w:ilvl w:val="1"/>
          <w:numId w:val="10"/>
        </w:numPr>
      </w:pPr>
      <w:r>
        <w:t>Generowanie danych.</w:t>
      </w:r>
    </w:p>
    <w:p w14:paraId="2012C7E4" w14:textId="4B36237A" w:rsidR="00B71833" w:rsidRDefault="007C6A9C" w:rsidP="00B71833">
      <w:r>
        <w:t xml:space="preserve">Utworzenie klasy generator: </w:t>
      </w:r>
    </w:p>
    <w:p w14:paraId="76FBEB4A" w14:textId="5946D59E" w:rsidR="007C6A9C" w:rsidRDefault="007C6A9C" w:rsidP="007C6A9C">
      <w:pPr>
        <w:jc w:val="center"/>
      </w:pPr>
      <w:r w:rsidRPr="007C6A9C">
        <w:lastRenderedPageBreak/>
        <w:drawing>
          <wp:inline distT="0" distB="0" distL="0" distR="0" wp14:anchorId="3150C440" wp14:editId="02859236">
            <wp:extent cx="3200847" cy="2524477"/>
            <wp:effectExtent l="0" t="0" r="0" b="0"/>
            <wp:docPr id="16" name="Obraz 16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Obraz 16" descr="Obraz zawierający tekst&#10;&#10;Opis wygenerowany automatyczni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00847" cy="2524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DEA7E" w14:textId="7FA73A6D" w:rsidR="007C6A9C" w:rsidRPr="007C6A9C" w:rsidRDefault="007C6A9C" w:rsidP="007C6A9C">
      <w:pPr>
        <w:pStyle w:val="Bezodstpw"/>
      </w:pPr>
      <w:r w:rsidRPr="007C6A9C">
        <w:t>Rys.5.2.1. Klasa Generator.</w:t>
      </w:r>
    </w:p>
    <w:p w14:paraId="0709BC6E" w14:textId="196136A3" w:rsidR="00B71833" w:rsidRDefault="00B71833" w:rsidP="00B71833"/>
    <w:p w14:paraId="4179B9D2" w14:textId="5C9564B2" w:rsidR="007C6A9C" w:rsidRDefault="007C6A9C" w:rsidP="00B71833">
      <w:r>
        <w:t>Dzięki tej klasie jesteśmy w stanie kolejno generować dane dla trzech opcji wyboru.</w:t>
      </w:r>
    </w:p>
    <w:p w14:paraId="6A44F76C" w14:textId="44B8ED1A" w:rsidR="007C6A9C" w:rsidRDefault="007C6A9C" w:rsidP="00B71833">
      <w:r>
        <w:t xml:space="preserve">Jako przykład generowania danych niech posłuży nam tabela Obiekt oraz </w:t>
      </w:r>
      <w:proofErr w:type="spellStart"/>
      <w:r>
        <w:t>Przedmioty_przeglądu</w:t>
      </w:r>
      <w:proofErr w:type="spellEnd"/>
      <w:r>
        <w:t>:</w:t>
      </w:r>
    </w:p>
    <w:p w14:paraId="056CDC7C" w14:textId="34B2158F" w:rsidR="007C6A9C" w:rsidRDefault="007C6A9C" w:rsidP="00B71833">
      <w:r w:rsidRPr="007C6A9C">
        <w:lastRenderedPageBreak/>
        <w:drawing>
          <wp:inline distT="0" distB="0" distL="0" distR="0" wp14:anchorId="0FA702F2" wp14:editId="0028B4F0">
            <wp:extent cx="6120130" cy="7530465"/>
            <wp:effectExtent l="0" t="0" r="0" b="0"/>
            <wp:docPr id="17" name="Obraz 17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Obraz 17" descr="Obraz zawierający tekst&#10;&#10;Opis wygenerowany automatyczni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753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1D589" w14:textId="0ECDA9AF" w:rsidR="007C6A9C" w:rsidRPr="00B71833" w:rsidRDefault="007C6A9C" w:rsidP="00B71833">
      <w:r>
        <w:t xml:space="preserve">Rys5.2.2. </w:t>
      </w:r>
    </w:p>
    <w:p w14:paraId="3C48BCB2" w14:textId="16F0E884" w:rsidR="00B71833" w:rsidRPr="003E2D02" w:rsidRDefault="00B71833" w:rsidP="008D30F7">
      <w:pPr>
        <w:pStyle w:val="Akapitzlist"/>
        <w:jc w:val="left"/>
      </w:pPr>
    </w:p>
    <w:sectPr w:rsidR="00B71833" w:rsidRPr="003E2D02" w:rsidSect="00226D9E">
      <w:footerReference w:type="default" r:id="rId27"/>
      <w:pgSz w:w="11906" w:h="16838"/>
      <w:pgMar w:top="567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34FC06" w14:textId="77777777" w:rsidR="00116F20" w:rsidRDefault="00116F20" w:rsidP="003B32F3">
      <w:pPr>
        <w:spacing w:line="240" w:lineRule="auto"/>
      </w:pPr>
      <w:r>
        <w:separator/>
      </w:r>
    </w:p>
  </w:endnote>
  <w:endnote w:type="continuationSeparator" w:id="0">
    <w:p w14:paraId="5D3D55F3" w14:textId="77777777" w:rsidR="00116F20" w:rsidRDefault="00116F20" w:rsidP="003B32F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B2370" w14:textId="77777777" w:rsidR="003B32F3" w:rsidRDefault="003B32F3" w:rsidP="000B21E2">
    <w:pPr>
      <w:pStyle w:val="Stopka"/>
      <w:jc w:val="center"/>
      <w:rPr>
        <w:rFonts w:asciiTheme="majorHAnsi" w:eastAsiaTheme="majorEastAsia" w:hAnsiTheme="majorHAnsi" w:cstheme="majorBidi"/>
        <w:sz w:val="28"/>
        <w:szCs w:val="28"/>
      </w:rPr>
    </w:pPr>
  </w:p>
  <w:p w14:paraId="7BCB5926" w14:textId="77777777" w:rsidR="003B32F3" w:rsidRDefault="003B32F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0B5095" w14:textId="77777777" w:rsidR="00116F20" w:rsidRDefault="00116F20" w:rsidP="003B32F3">
      <w:pPr>
        <w:spacing w:line="240" w:lineRule="auto"/>
      </w:pPr>
      <w:r>
        <w:separator/>
      </w:r>
    </w:p>
  </w:footnote>
  <w:footnote w:type="continuationSeparator" w:id="0">
    <w:p w14:paraId="12F4C99C" w14:textId="77777777" w:rsidR="00116F20" w:rsidRDefault="00116F20" w:rsidP="003B32F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131AB"/>
    <w:multiLevelType w:val="multilevel"/>
    <w:tmpl w:val="1F02DB5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" w15:restartNumberingAfterBreak="0">
    <w:nsid w:val="0BF84A52"/>
    <w:multiLevelType w:val="hybridMultilevel"/>
    <w:tmpl w:val="3F4256B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067379"/>
    <w:multiLevelType w:val="hybridMultilevel"/>
    <w:tmpl w:val="66E8639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A479E7"/>
    <w:multiLevelType w:val="hybridMultilevel"/>
    <w:tmpl w:val="3F4256B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814EB5"/>
    <w:multiLevelType w:val="multilevel"/>
    <w:tmpl w:val="97401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E3F341F"/>
    <w:multiLevelType w:val="multilevel"/>
    <w:tmpl w:val="94C0E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2644B8E"/>
    <w:multiLevelType w:val="multilevel"/>
    <w:tmpl w:val="75ACE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44E7E1F"/>
    <w:multiLevelType w:val="multilevel"/>
    <w:tmpl w:val="66065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A261335"/>
    <w:multiLevelType w:val="hybridMultilevel"/>
    <w:tmpl w:val="AAEE18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1937B5"/>
    <w:multiLevelType w:val="multilevel"/>
    <w:tmpl w:val="98766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3F71EFB"/>
    <w:multiLevelType w:val="multilevel"/>
    <w:tmpl w:val="91305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9E46D9E"/>
    <w:multiLevelType w:val="hybridMultilevel"/>
    <w:tmpl w:val="5944E9BE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4B3A57"/>
    <w:multiLevelType w:val="hybridMultilevel"/>
    <w:tmpl w:val="C5DE5AF8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 w16cid:durableId="1792628753">
    <w:abstractNumId w:val="5"/>
  </w:num>
  <w:num w:numId="2" w16cid:durableId="1950549485">
    <w:abstractNumId w:val="9"/>
  </w:num>
  <w:num w:numId="3" w16cid:durableId="1582791099">
    <w:abstractNumId w:val="6"/>
  </w:num>
  <w:num w:numId="4" w16cid:durableId="204219120">
    <w:abstractNumId w:val="10"/>
  </w:num>
  <w:num w:numId="5" w16cid:durableId="920869414">
    <w:abstractNumId w:val="4"/>
  </w:num>
  <w:num w:numId="6" w16cid:durableId="899511752">
    <w:abstractNumId w:val="7"/>
  </w:num>
  <w:num w:numId="7" w16cid:durableId="1854949949">
    <w:abstractNumId w:val="11"/>
  </w:num>
  <w:num w:numId="8" w16cid:durableId="967707243">
    <w:abstractNumId w:val="8"/>
  </w:num>
  <w:num w:numId="9" w16cid:durableId="2014256149">
    <w:abstractNumId w:val="2"/>
  </w:num>
  <w:num w:numId="10" w16cid:durableId="1617181002">
    <w:abstractNumId w:val="0"/>
  </w:num>
  <w:num w:numId="11" w16cid:durableId="1097098666">
    <w:abstractNumId w:val="12"/>
  </w:num>
  <w:num w:numId="12" w16cid:durableId="1757941167">
    <w:abstractNumId w:val="3"/>
  </w:num>
  <w:num w:numId="13" w16cid:durableId="18906100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TW1NDUwMDIysjRV0lEKTi0uzszPAykwrAUAok2JOywAAAA="/>
  </w:docVars>
  <w:rsids>
    <w:rsidRoot w:val="008B696D"/>
    <w:rsid w:val="0005000D"/>
    <w:rsid w:val="00083920"/>
    <w:rsid w:val="000B21E2"/>
    <w:rsid w:val="000E010D"/>
    <w:rsid w:val="000E3F5C"/>
    <w:rsid w:val="00116F20"/>
    <w:rsid w:val="00142752"/>
    <w:rsid w:val="0016103D"/>
    <w:rsid w:val="001C277B"/>
    <w:rsid w:val="001D5B39"/>
    <w:rsid w:val="001F0BAD"/>
    <w:rsid w:val="00226D9E"/>
    <w:rsid w:val="00261592"/>
    <w:rsid w:val="00265E7C"/>
    <w:rsid w:val="0026686E"/>
    <w:rsid w:val="002C403A"/>
    <w:rsid w:val="00360A09"/>
    <w:rsid w:val="0036778C"/>
    <w:rsid w:val="003B32F3"/>
    <w:rsid w:val="003B7460"/>
    <w:rsid w:val="003E21D6"/>
    <w:rsid w:val="003E2D02"/>
    <w:rsid w:val="003F3D18"/>
    <w:rsid w:val="0041122F"/>
    <w:rsid w:val="00411773"/>
    <w:rsid w:val="00435BCE"/>
    <w:rsid w:val="00444833"/>
    <w:rsid w:val="0046213A"/>
    <w:rsid w:val="004710A0"/>
    <w:rsid w:val="004942D6"/>
    <w:rsid w:val="00501BB1"/>
    <w:rsid w:val="00524796"/>
    <w:rsid w:val="00544E25"/>
    <w:rsid w:val="00567982"/>
    <w:rsid w:val="0061065C"/>
    <w:rsid w:val="006772E9"/>
    <w:rsid w:val="00680708"/>
    <w:rsid w:val="00681D12"/>
    <w:rsid w:val="00686E17"/>
    <w:rsid w:val="006C2D89"/>
    <w:rsid w:val="006D0BBB"/>
    <w:rsid w:val="00744237"/>
    <w:rsid w:val="007C6A9C"/>
    <w:rsid w:val="007E1EF7"/>
    <w:rsid w:val="00861E2F"/>
    <w:rsid w:val="00874EFB"/>
    <w:rsid w:val="008B696D"/>
    <w:rsid w:val="008D30F7"/>
    <w:rsid w:val="008D3EA3"/>
    <w:rsid w:val="00922A4C"/>
    <w:rsid w:val="00925420"/>
    <w:rsid w:val="00986FD0"/>
    <w:rsid w:val="009973D1"/>
    <w:rsid w:val="009B439D"/>
    <w:rsid w:val="009D41FE"/>
    <w:rsid w:val="00A037F3"/>
    <w:rsid w:val="00A93E85"/>
    <w:rsid w:val="00B71833"/>
    <w:rsid w:val="00B74926"/>
    <w:rsid w:val="00BB6B85"/>
    <w:rsid w:val="00BC5AEF"/>
    <w:rsid w:val="00BF2078"/>
    <w:rsid w:val="00C52026"/>
    <w:rsid w:val="00C768FB"/>
    <w:rsid w:val="00CA46E9"/>
    <w:rsid w:val="00CF7230"/>
    <w:rsid w:val="00D46E27"/>
    <w:rsid w:val="00DE7AF4"/>
    <w:rsid w:val="00DF1494"/>
    <w:rsid w:val="00E72BD6"/>
    <w:rsid w:val="00E96F35"/>
    <w:rsid w:val="00EE0EE6"/>
    <w:rsid w:val="00F808AA"/>
    <w:rsid w:val="00FA54AF"/>
    <w:rsid w:val="00FE50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DFEBF5"/>
  <w15:docId w15:val="{AB7D7426-9892-48EC-9E3C-DF5D43FFA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71833"/>
    <w:pPr>
      <w:spacing w:after="0" w:line="360" w:lineRule="auto"/>
      <w:jc w:val="both"/>
    </w:pPr>
    <w:rPr>
      <w:rFonts w:ascii="Times New Roman" w:eastAsia="Times New Roman" w:hAnsi="Times New Roman" w:cs="Times New Roman"/>
      <w:color w:val="000000" w:themeColor="text1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2C403A"/>
    <w:pPr>
      <w:keepNext/>
      <w:keepLines/>
      <w:spacing w:before="240"/>
      <w:outlineLvl w:val="0"/>
    </w:pPr>
    <w:rPr>
      <w:rFonts w:eastAsiaTheme="majorEastAsia" w:cstheme="majorBidi"/>
      <w:b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1F0BA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16103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3B32F3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3B32F3"/>
    <w:rPr>
      <w:rFonts w:asciiTheme="majorHAnsi" w:eastAsiaTheme="majorEastAsia" w:hAnsiTheme="majorHAnsi" w:cstheme="majorBidi"/>
      <w:spacing w:val="-10"/>
      <w:kern w:val="28"/>
      <w:sz w:val="56"/>
      <w:szCs w:val="56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3B32F3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B32F3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3B32F3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B32F3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2C403A"/>
    <w:rPr>
      <w:rFonts w:ascii="Times New Roman" w:eastAsiaTheme="majorEastAsia" w:hAnsi="Times New Roman" w:cstheme="majorBidi"/>
      <w:b/>
      <w:color w:val="000000" w:themeColor="text1"/>
      <w:sz w:val="32"/>
      <w:szCs w:val="32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1F0BAD"/>
    <w:pPr>
      <w:spacing w:line="259" w:lineRule="auto"/>
      <w:jc w:val="left"/>
      <w:outlineLvl w:val="9"/>
    </w:pPr>
  </w:style>
  <w:style w:type="paragraph" w:styleId="Spistreci2">
    <w:name w:val="toc 2"/>
    <w:basedOn w:val="Normalny"/>
    <w:next w:val="Normalny"/>
    <w:autoRedefine/>
    <w:uiPriority w:val="39"/>
    <w:unhideWhenUsed/>
    <w:rsid w:val="001F0BAD"/>
    <w:pPr>
      <w:spacing w:after="100" w:line="259" w:lineRule="auto"/>
      <w:ind w:left="220"/>
      <w:jc w:val="left"/>
    </w:pPr>
    <w:rPr>
      <w:rFonts w:asciiTheme="minorHAnsi" w:eastAsiaTheme="minorEastAsia" w:hAnsiTheme="minorHAnsi"/>
      <w:sz w:val="22"/>
      <w:szCs w:val="22"/>
    </w:rPr>
  </w:style>
  <w:style w:type="paragraph" w:styleId="Spistreci1">
    <w:name w:val="toc 1"/>
    <w:basedOn w:val="Normalny"/>
    <w:next w:val="Normalny"/>
    <w:autoRedefine/>
    <w:uiPriority w:val="39"/>
    <w:unhideWhenUsed/>
    <w:rsid w:val="001F0BAD"/>
    <w:pPr>
      <w:spacing w:after="100" w:line="259" w:lineRule="auto"/>
      <w:jc w:val="left"/>
    </w:pPr>
    <w:rPr>
      <w:rFonts w:asciiTheme="minorHAnsi" w:eastAsiaTheme="minorEastAsia" w:hAnsiTheme="minorHAnsi"/>
      <w:sz w:val="22"/>
      <w:szCs w:val="22"/>
    </w:rPr>
  </w:style>
  <w:style w:type="paragraph" w:styleId="Spistreci3">
    <w:name w:val="toc 3"/>
    <w:basedOn w:val="Normalny"/>
    <w:next w:val="Normalny"/>
    <w:autoRedefine/>
    <w:uiPriority w:val="39"/>
    <w:unhideWhenUsed/>
    <w:rsid w:val="001F0BAD"/>
    <w:pPr>
      <w:spacing w:after="100" w:line="259" w:lineRule="auto"/>
      <w:ind w:left="440"/>
      <w:jc w:val="left"/>
    </w:pPr>
    <w:rPr>
      <w:rFonts w:asciiTheme="minorHAnsi" w:eastAsiaTheme="minorEastAsia" w:hAnsiTheme="minorHAnsi"/>
      <w:sz w:val="22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1F0BA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l-PL"/>
    </w:rPr>
  </w:style>
  <w:style w:type="character" w:styleId="Hipercze">
    <w:name w:val="Hyperlink"/>
    <w:basedOn w:val="Domylnaczcionkaakapitu"/>
    <w:uiPriority w:val="99"/>
    <w:unhideWhenUsed/>
    <w:rsid w:val="001F0BAD"/>
    <w:rPr>
      <w:color w:val="0563C1" w:themeColor="hyperlink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16103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65E7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65E7C"/>
    <w:rPr>
      <w:rFonts w:ascii="Tahoma" w:eastAsia="Times New Roman" w:hAnsi="Tahoma" w:cs="Tahoma"/>
      <w:sz w:val="16"/>
      <w:szCs w:val="16"/>
      <w:lang w:eastAsia="pl-PL"/>
    </w:rPr>
  </w:style>
  <w:style w:type="paragraph" w:styleId="Akapitzlist">
    <w:name w:val="List Paragraph"/>
    <w:basedOn w:val="Normalny"/>
    <w:uiPriority w:val="34"/>
    <w:qFormat/>
    <w:rsid w:val="000E010D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1C277B"/>
    <w:pPr>
      <w:spacing w:before="100" w:beforeAutospacing="1" w:after="100" w:afterAutospacing="1" w:line="240" w:lineRule="auto"/>
      <w:jc w:val="left"/>
    </w:pPr>
  </w:style>
  <w:style w:type="table" w:styleId="Tabela-Siatka">
    <w:name w:val="Table Grid"/>
    <w:basedOn w:val="Standardowy"/>
    <w:uiPriority w:val="39"/>
    <w:rsid w:val="000B21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aliases w:val="obrazek"/>
    <w:uiPriority w:val="1"/>
    <w:qFormat/>
    <w:rsid w:val="004710A0"/>
    <w:pPr>
      <w:spacing w:after="0" w:line="360" w:lineRule="auto"/>
      <w:jc w:val="center"/>
    </w:pPr>
    <w:rPr>
      <w:rFonts w:ascii="Times New Roman" w:eastAsia="Times New Roman" w:hAnsi="Times New Roman" w:cs="Times New Roman"/>
      <w:b/>
      <w:sz w:val="16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2C403A"/>
    <w:rPr>
      <w:b/>
      <w:bCs/>
    </w:rPr>
  </w:style>
  <w:style w:type="character" w:styleId="Tytuksiki">
    <w:name w:val="Book Title"/>
    <w:basedOn w:val="Domylnaczcionkaakapitu"/>
    <w:uiPriority w:val="33"/>
    <w:qFormat/>
    <w:rsid w:val="002C403A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7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6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3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5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6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7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1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5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4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elearning.po.edu.pl/course/view.php?id=13408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25D943-03A7-4E2C-A91C-FDC5020593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0</TotalTime>
  <Pages>11</Pages>
  <Words>557</Words>
  <Characters>3343</Characters>
  <Application>Microsoft Office Word</Application>
  <DocSecurity>0</DocSecurity>
  <Lines>27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d.morzejko</cp:lastModifiedBy>
  <cp:revision>22</cp:revision>
  <dcterms:created xsi:type="dcterms:W3CDTF">2018-02-24T00:42:00Z</dcterms:created>
  <dcterms:modified xsi:type="dcterms:W3CDTF">2022-11-18T14:33:00Z</dcterms:modified>
</cp:coreProperties>
</file>